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Marketing</w:t>
      </w:r>
      <w:r>
        <w:t xml:space="preserve"> </w:t>
      </w:r>
      <w:r>
        <w:t xml:space="preserve">Manag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Your Full Name]</w:t>
      </w:r>
    </w:p>
    <w:p>
      <w:pPr>
        <w:pStyle w:val="BodyText"/>
      </w:pPr>
      <w:r>
        <w:t xml:space="preserve">[Your Address]</w:t>
      </w:r>
    </w:p>
    <w:p>
      <w:pPr>
        <w:pStyle w:val="BodyText"/>
      </w:pPr>
      <w:r>
        <w:t xml:space="preserve">Mumbai, Maharashtra - [PIN Code]</w:t>
      </w:r>
    </w:p>
    <w:p>
      <w:pPr>
        <w:pStyle w:val="BodyText"/>
      </w:pPr>
      <w:r>
        <w:t xml:space="preserve">Email: [your.email@example.com] | Phone: [+91 XXXXXXXXXX]</w:t>
      </w:r>
    </w:p>
    <w:bookmarkEnd w:id="20"/>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Mumbai, Maharashtra - [PIN Code]</w:t>
      </w:r>
    </w:p>
    <w:bookmarkStart w:id="21" w:name="X917a40a44f0c1d183c00c410ae5f7f17ca8fddc"/>
    <w:p>
      <w:pPr>
        <w:pStyle w:val="Heading2"/>
      </w:pPr>
      <w:r>
        <w:t xml:space="preserve">Subject: Internship Application Letter for Marketing Manager Position</w:t>
      </w:r>
    </w:p>
    <w:p>
      <w:pPr>
        <w:pStyle w:val="FirstParagraph"/>
      </w:pPr>
      <w:r>
        <w:t xml:space="preserve">Dear Hiring Manager,</w:t>
      </w:r>
    </w:p>
    <w:p>
      <w:pPr>
        <w:pStyle w:val="BodyText"/>
      </w:pPr>
      <w:r>
        <w:t xml:space="preserve">I am writing to express my enthusiastic interest in the Marketing Manager Internship position at [Company Name] in Mumbai, India. As a passionate marketing student at [University Name] with a strong academic foundation and hands-on experience in digital campaigns, I am confident that my skills align perfectly with your team's objectives for driving innovative marketing strategies within India's dynamic business landscape. This</w:t>
      </w:r>
      <w:r>
        <w:t xml:space="preserve"> </w:t>
      </w:r>
      <w:r>
        <w:rPr>
          <w:bCs/>
          <w:b/>
        </w:rPr>
        <w:t xml:space="preserve">Internship Application Letter</w:t>
      </w:r>
      <w:r>
        <w:t xml:space="preserve"> </w:t>
      </w:r>
      <w:r>
        <w:t xml:space="preserve">serves as my formal submission for the Marketing Manager internship opportunity that promises to be transformative for both my professional development and [Company Name]'s growth trajectory in Mumbai.</w:t>
      </w:r>
    </w:p>
    <w:p>
      <w:pPr>
        <w:pStyle w:val="BodyText"/>
      </w:pPr>
      <w:r>
        <w:t xml:space="preserve">The vibrant ecosystem of</w:t>
      </w:r>
      <w:r>
        <w:t xml:space="preserve"> </w:t>
      </w:r>
      <w:r>
        <w:rPr>
          <w:iCs/>
          <w:i/>
        </w:rPr>
        <w:t xml:space="preserve">India Mumbai</w:t>
      </w:r>
      <w:r>
        <w:t xml:space="preserve"> </w:t>
      </w:r>
      <w:r>
        <w:t xml:space="preserve">has long captivated me as the epicenter of India's commercial revolution. Witnessing how global brands like yours navigate this complex market—from the bustling streets of Nariman Point to the tech-savvy corridors of Bandra Kurla Complex—has shaped my career aspirations. I am particularly drawn to [Company Name]'s recent initiatives in sustainable branding and digital engagement, which reflect a vision that resonates deeply with my own philosophy: marketing must be both culturally intelligent and data-driven. In Mumbai, where consumer behaviors evolve at breakneck speed across diverse demographics, I believe the role of a Marketing Manager Intern is not merely supportive—it's strategic. This internship represents the ideal platform to contribute meaningfully while learning from industry leaders in one of the world's most exciting marketing laboratories.</w:t>
      </w:r>
    </w:p>
    <w:p>
      <w:pPr>
        <w:pStyle w:val="BodyText"/>
      </w:pPr>
      <w:r>
        <w:t xml:space="preserve">My academic journey has been meticulously aligned with contemporary marketing demands. As part of my [Degree Name] program at [University Name], I completed a capstone project titled "Revitalizing Local SMEs Through Social Commerce in Mumbai," which required developing a 360-degree campaign for a chai brand targeting young urban professionals. Utilizing tools like Google Analytics, Meta Ads Manager, and Canva for content creation, my team increased the client's Instagram engagement by 147% within eight weeks. This experience taught me to translate market research into actionable tactics—a skill I'm eager to apply to [Company Name]'s Mumbai operations. Additionally, I've interned at [Previous Company] where I managed SEO optimization for regional campaigns, resulting in a 32% organic traffic boost for their Mumbai-based retail clients. These experiences have equipped me with proficiency in market segmentation, campaign analytics, and cross-functional collaboration—essential competencies for any aspiring Marketing Manager in India's competitive space.</w:t>
      </w:r>
    </w:p>
    <w:p>
      <w:pPr>
        <w:pStyle w:val="BodyText"/>
      </w:pPr>
      <w:r>
        <w:t xml:space="preserve">What excites me most about this opportunity is how it bridges academic theory with real-world application within Mumbai's unique context. Unlike standardized marketing models, the Mumbai market demands hyper-localized strategies that balance traditional consumer habits with digital innovation. For instance, understanding how Diwali campaigns must integrate both physical festivals in Juhu and social media virality requires nuanced cultural intelligence—a perspective I've cultivated through volunteering with [Local NGO] to promote financial literacy among suburban communities in Thane. I am keen to apply this understanding while contributing fresh perspectives on emerging trends like voice search optimization and regional language content strategies, which are increasingly vital for brands targeting India's 1.4 billion consumers.</w:t>
      </w:r>
    </w:p>
    <w:p>
      <w:pPr>
        <w:pStyle w:val="BodyText"/>
      </w:pPr>
      <w:r>
        <w:t xml:space="preserve">Furthermore, my commitment extends beyond technical skills to cultural immersion. I actively engage with Mumbai's marketing community through events hosted by the Indian Institute of Marketing (IIM) at Symbiosis and participate in LinkedIn Learning groups focused on "Digital Transformation in Tier-2 Cities." This proactive approach ensures I remain current with how India's second-largest city navigates challenges like digital literacy gaps while capitalizing on opportunities in e-commerce growth. I am particularly inspired by [Company Name]'s partnership with the Mumbai Municipal Corporation for the 'Green City Initiative,' and I would welcome the chance to support similar community-centric campaigns as part of my Marketing Manager internship responsibilities.</w:t>
      </w:r>
    </w:p>
    <w:p>
      <w:pPr>
        <w:pStyle w:val="BodyText"/>
      </w:pPr>
      <w:r>
        <w:t xml:space="preserve">I recognize that an effective Marketing Manager Intern must be a catalyst for innovation while respecting organizational processes. In my previous role at [Another Experience], I proposed a low-cost TikTok challenge campaign that generated 50,000+ user-generated entries for a local health startup—demonstrating how creativity can yield measurable ROI without straining budgets. Similarly, I am prepared to bring this resourcefulness to [Company Name]'s Mumbai team by assisting with social media strategy development, competitive analysis reports, and customer sentiment tracking across platforms like Instagram and WhatsApp Business. My fluency in English, Hindi, and Marathi further enables me to connect authentically with diverse audiences—a critical advantage for executing campaigns in India's multilingual market.</w:t>
      </w:r>
    </w:p>
    <w:p>
      <w:pPr>
        <w:pStyle w:val="BodyText"/>
      </w:pPr>
      <w:r>
        <w:t xml:space="preserve">As I prepare to graduate this [Month/Year], my ambition is clear: to become a Marketing Manager who elevates brands through culturally resonant storytelling. Mumbai represents the ultimate proving ground for such expertise, and [Company Name] has established itself as an innovator I aspire to learn from. This internship would be instrumental in bridging my academic rigor with practical industry mastery within</w:t>
      </w:r>
      <w:r>
        <w:t xml:space="preserve"> </w:t>
      </w:r>
      <w:r>
        <w:rPr>
          <w:iCs/>
          <w:i/>
        </w:rPr>
        <w:t xml:space="preserve">India Mumbai</w:t>
      </w:r>
      <w:r>
        <w:t xml:space="preserve">'s fast-paced environment. I am eager to contribute fresh ideas while absorbing the wisdom of your esteemed team—whether analyzing market trends at our office near Nariman Point or collaborating on campaigns that capture Mumbai's vibrant spirit.</w:t>
      </w:r>
    </w:p>
    <w:p>
      <w:pPr>
        <w:pStyle w:val="BodyText"/>
      </w:pPr>
      <w:r>
        <w:t xml:space="preserve">I have attached my resume for your detailed consideration and welcome the opportunity to discuss how my skills in data-driven campaign management, cross-cultural communication, and digital innovation can support [Company Name]'s strategic goals. Thank you for considering this</w:t>
      </w:r>
      <w:r>
        <w:t xml:space="preserve"> </w:t>
      </w:r>
      <w:r>
        <w:rPr>
          <w:bCs/>
          <w:b/>
        </w:rPr>
        <w:t xml:space="preserve">Internship Application Letter</w:t>
      </w:r>
      <w:r>
        <w:t xml:space="preserve"> </w:t>
      </w:r>
      <w:r>
        <w:t xml:space="preserve">and for your time in reviewing my qualifications. I look forward to the possibility of contributing to your team's success in Mumbai and am available for an interview at your earliest convenience.</w:t>
      </w:r>
    </w:p>
    <w:p>
      <w:pPr>
        <w:pStyle w:val="BodyText"/>
      </w:pPr>
      <w:r>
        <w:t xml:space="preserve">Sincerely,</w:t>
      </w:r>
    </w:p>
    <w:p>
      <w:pPr>
        <w:pStyle w:val="BodyText"/>
      </w:pPr>
      <w:r>
        <w:t xml:space="preserve">[Your Full Name]</w:t>
      </w:r>
    </w:p>
    <w:p>
      <w:pPr>
        <w:pStyle w:val="BodyText"/>
      </w:pPr>
      <w:r>
        <w:t xml:space="preserve">Word Count: 827</w:t>
      </w:r>
    </w:p>
    <w:p>
      <w:pPr>
        <w:pStyle w:val="BodyText"/>
      </w:pPr>
      <w:r>
        <w:t xml:space="preserve">Note: This document is optimized for application to Marketing Manager internships in Mumbai, India with strategic integration of key search term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Marketing Manager Position</dc:title>
  <dc:creator/>
  <dc:language>en</dc:language>
  <cp:keywords/>
  <dcterms:created xsi:type="dcterms:W3CDTF">2026-07-21T05:53:31Z</dcterms:created>
  <dcterms:modified xsi:type="dcterms:W3CDTF">2026-07-21T05:53:31Z</dcterms:modified>
</cp:coreProperties>
</file>

<file path=docProps/custom.xml><?xml version="1.0" encoding="utf-8"?>
<Properties xmlns="http://schemas.openxmlformats.org/officeDocument/2006/custom-properties" xmlns:vt="http://schemas.openxmlformats.org/officeDocument/2006/docPropsVTypes"/>
</file>